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40CD7" w14:textId="39B5E716" w:rsidR="00507AE9" w:rsidRDefault="005E184F">
      <w:r>
        <w:t>Objectives:</w:t>
      </w:r>
    </w:p>
    <w:p w14:paraId="545CE536" w14:textId="3B6BD688" w:rsidR="005E184F" w:rsidRDefault="0032033F" w:rsidP="0032033F">
      <w:pPr>
        <w:pStyle w:val="ListParagraph"/>
        <w:numPr>
          <w:ilvl w:val="0"/>
          <w:numId w:val="1"/>
        </w:numPr>
      </w:pPr>
      <w:r>
        <w:t xml:space="preserve">Creating Lists and Tuples </w:t>
      </w:r>
      <w:r w:rsidR="005E184F">
        <w:br/>
      </w:r>
    </w:p>
    <w:p w14:paraId="11FF753F" w14:textId="74AD20C5" w:rsidR="005E184F" w:rsidRPr="0032033F" w:rsidRDefault="005E184F" w:rsidP="005E184F">
      <w:pPr>
        <w:rPr>
          <w:b/>
          <w:bCs/>
          <w:color w:val="FF0000"/>
        </w:rPr>
      </w:pPr>
      <w:r w:rsidRPr="0032033F">
        <w:rPr>
          <w:b/>
          <w:bCs/>
          <w:color w:val="FF0000"/>
        </w:rPr>
        <w:t xml:space="preserve">There are </w:t>
      </w:r>
      <w:r w:rsidR="0032033F" w:rsidRPr="0032033F">
        <w:rPr>
          <w:b/>
          <w:bCs/>
          <w:color w:val="FF0000"/>
        </w:rPr>
        <w:t>3 projects, each is worth 33.3%.</w:t>
      </w:r>
    </w:p>
    <w:p w14:paraId="2B436F49" w14:textId="551120CE" w:rsidR="005E184F" w:rsidRDefault="005E184F" w:rsidP="005E184F"/>
    <w:p w14:paraId="0D245E26" w14:textId="631F8DF0" w:rsidR="005E184F" w:rsidRDefault="005E184F" w:rsidP="005E184F">
      <w:r w:rsidRPr="005E184F">
        <w:rPr>
          <w:b/>
          <w:bCs/>
        </w:rPr>
        <w:t>Project #1:</w:t>
      </w:r>
      <w:r>
        <w:t xml:space="preserve"> write the following program and get the output in a console and a text file.</w:t>
      </w:r>
    </w:p>
    <w:p w14:paraId="4C95224E" w14:textId="30CF2C24" w:rsidR="005E184F" w:rsidRDefault="005E184F" w:rsidP="005E184F">
      <w:r>
        <w:rPr>
          <w:noProof/>
        </w:rPr>
        <w:drawing>
          <wp:inline distT="0" distB="0" distL="0" distR="0" wp14:anchorId="09466770" wp14:editId="3451E68E">
            <wp:extent cx="3741420" cy="3748186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4788" cy="37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0E3BFB" wp14:editId="524D1331">
            <wp:extent cx="3741420" cy="2301890"/>
            <wp:effectExtent l="0" t="0" r="0" b="317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696" cy="230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D1D40" w14:textId="3A5AFC8B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1 print screen the output with code below here.</w:t>
      </w:r>
    </w:p>
    <w:p w14:paraId="4F972D39" w14:textId="5D5A42A5" w:rsidR="00FC14BA" w:rsidRDefault="00FC14BA" w:rsidP="00FC14BA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>Code</w:t>
      </w:r>
    </w:p>
    <w:p w14:paraId="379B67B8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># This program asks the user to enter a series of test scores and</w:t>
      </w:r>
    </w:p>
    <w:p w14:paraId="5FE6CFE3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># calculates the average of the scores with the lowest score dropped.</w:t>
      </w:r>
    </w:p>
    <w:p w14:paraId="194613A6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>def main():</w:t>
      </w:r>
    </w:p>
    <w:p w14:paraId="306C94EF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Get the test scores from the user.</w:t>
      </w:r>
    </w:p>
    <w:p w14:paraId="509A4F31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scores = </w:t>
      </w:r>
      <w:proofErr w:type="spellStart"/>
      <w:r w:rsidRPr="00FC14BA">
        <w:rPr>
          <w:b/>
          <w:bCs/>
        </w:rPr>
        <w:t>get_scores</w:t>
      </w:r>
      <w:proofErr w:type="spellEnd"/>
      <w:r w:rsidRPr="00FC14BA">
        <w:rPr>
          <w:b/>
          <w:bCs/>
        </w:rPr>
        <w:t>()</w:t>
      </w:r>
    </w:p>
    <w:p w14:paraId="1A193846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Get the total of the test scores.</w:t>
      </w:r>
    </w:p>
    <w:p w14:paraId="54909FC2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total = </w:t>
      </w:r>
      <w:proofErr w:type="spellStart"/>
      <w:r w:rsidRPr="00FC14BA">
        <w:rPr>
          <w:b/>
          <w:bCs/>
        </w:rPr>
        <w:t>get_total</w:t>
      </w:r>
      <w:proofErr w:type="spellEnd"/>
      <w:r w:rsidRPr="00FC14BA">
        <w:rPr>
          <w:b/>
          <w:bCs/>
        </w:rPr>
        <w:t>(scores)</w:t>
      </w:r>
    </w:p>
    <w:p w14:paraId="7F5F7BAE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Get the lowest test score.</w:t>
      </w:r>
    </w:p>
    <w:p w14:paraId="0D18B5FB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lowest = min(scores)</w:t>
      </w:r>
    </w:p>
    <w:p w14:paraId="033DAA20" w14:textId="77777777" w:rsidR="00FC14BA" w:rsidRPr="00FC14BA" w:rsidRDefault="00FC14BA" w:rsidP="00FC14BA">
      <w:pPr>
        <w:spacing w:after="120"/>
        <w:jc w:val="both"/>
        <w:rPr>
          <w:b/>
          <w:bCs/>
        </w:rPr>
      </w:pPr>
      <w:r w:rsidRPr="00FC14BA">
        <w:rPr>
          <w:b/>
          <w:bCs/>
        </w:rPr>
        <w:t xml:space="preserve">    # Subtract the lowest score from the total.</w:t>
      </w:r>
    </w:p>
    <w:p w14:paraId="6FB43FE6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total -= lowest</w:t>
      </w:r>
    </w:p>
    <w:p w14:paraId="4E6B551D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Calculate the average.</w:t>
      </w:r>
    </w:p>
    <w:p w14:paraId="06AD261C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average = total / (</w:t>
      </w:r>
      <w:proofErr w:type="spellStart"/>
      <w:r w:rsidRPr="00FC14BA">
        <w:rPr>
          <w:b/>
          <w:bCs/>
        </w:rPr>
        <w:t>len</w:t>
      </w:r>
      <w:proofErr w:type="spellEnd"/>
      <w:r w:rsidRPr="00FC14BA">
        <w:rPr>
          <w:b/>
          <w:bCs/>
        </w:rPr>
        <w:t>(scores) - 1)</w:t>
      </w:r>
    </w:p>
    <w:p w14:paraId="606A0BEA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Display the average.</w:t>
      </w:r>
    </w:p>
    <w:p w14:paraId="5F57EF2A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print(</w:t>
      </w:r>
      <w:proofErr w:type="spellStart"/>
      <w:r w:rsidRPr="00FC14BA">
        <w:rPr>
          <w:b/>
          <w:bCs/>
        </w:rPr>
        <w:t>f'The</w:t>
      </w:r>
      <w:proofErr w:type="spellEnd"/>
      <w:r w:rsidRPr="00FC14BA">
        <w:rPr>
          <w:b/>
          <w:bCs/>
        </w:rPr>
        <w:t xml:space="preserve"> average, with the lowest score dropped is: {average:,.2f}')</w:t>
      </w:r>
    </w:p>
    <w:p w14:paraId="64EEBB7D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</w:t>
      </w:r>
      <w:proofErr w:type="spellStart"/>
      <w:r w:rsidRPr="00FC14BA">
        <w:rPr>
          <w:b/>
          <w:bCs/>
        </w:rPr>
        <w:t>outputfile</w:t>
      </w:r>
      <w:proofErr w:type="spellEnd"/>
      <w:r w:rsidRPr="00FC14BA">
        <w:rPr>
          <w:b/>
          <w:bCs/>
        </w:rPr>
        <w:t xml:space="preserve"> = open("lowest scores.txt", 'w')</w:t>
      </w:r>
    </w:p>
    <w:p w14:paraId="359B933C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</w:t>
      </w:r>
      <w:proofErr w:type="spellStart"/>
      <w:r w:rsidRPr="00FC14BA">
        <w:rPr>
          <w:b/>
          <w:bCs/>
        </w:rPr>
        <w:t>outputfile.write</w:t>
      </w:r>
      <w:proofErr w:type="spellEnd"/>
      <w:r w:rsidRPr="00FC14BA">
        <w:rPr>
          <w:b/>
          <w:bCs/>
        </w:rPr>
        <w:t>( str(</w:t>
      </w:r>
      <w:proofErr w:type="spellStart"/>
      <w:r w:rsidRPr="00FC14BA">
        <w:rPr>
          <w:b/>
          <w:bCs/>
        </w:rPr>
        <w:t>f'The</w:t>
      </w:r>
      <w:proofErr w:type="spellEnd"/>
      <w:r w:rsidRPr="00FC14BA">
        <w:rPr>
          <w:b/>
          <w:bCs/>
        </w:rPr>
        <w:t xml:space="preserve"> average, with the lowest score dropped is: {average:,.2f}'))</w:t>
      </w:r>
    </w:p>
    <w:p w14:paraId="2C6C430F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</w:t>
      </w:r>
      <w:proofErr w:type="spellStart"/>
      <w:r w:rsidRPr="00FC14BA">
        <w:rPr>
          <w:b/>
          <w:bCs/>
        </w:rPr>
        <w:t>outputfile.close</w:t>
      </w:r>
      <w:proofErr w:type="spellEnd"/>
    </w:p>
    <w:p w14:paraId="75E77967" w14:textId="668BBE56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# The </w:t>
      </w:r>
      <w:proofErr w:type="spellStart"/>
      <w:r w:rsidRPr="00FC14BA">
        <w:rPr>
          <w:b/>
          <w:bCs/>
        </w:rPr>
        <w:t>get_scores</w:t>
      </w:r>
      <w:proofErr w:type="spellEnd"/>
      <w:r w:rsidRPr="00FC14BA">
        <w:rPr>
          <w:b/>
          <w:bCs/>
        </w:rPr>
        <w:t xml:space="preserve"> function gets a series of test</w:t>
      </w:r>
    </w:p>
    <w:p w14:paraId="4C2948BF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># scores from the user and stores them in a list.</w:t>
      </w:r>
    </w:p>
    <w:p w14:paraId="66D8A99E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># A reference to the list is returned.</w:t>
      </w:r>
    </w:p>
    <w:p w14:paraId="20EFF143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def </w:t>
      </w:r>
      <w:proofErr w:type="spellStart"/>
      <w:r w:rsidRPr="00FC14BA">
        <w:rPr>
          <w:b/>
          <w:bCs/>
        </w:rPr>
        <w:t>get_scores</w:t>
      </w:r>
      <w:proofErr w:type="spellEnd"/>
      <w:r w:rsidRPr="00FC14BA">
        <w:rPr>
          <w:b/>
          <w:bCs/>
        </w:rPr>
        <w:t>():</w:t>
      </w:r>
    </w:p>
    <w:p w14:paraId="3007492B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Create an empty list.</w:t>
      </w:r>
    </w:p>
    <w:p w14:paraId="228EC872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</w:t>
      </w:r>
      <w:proofErr w:type="spellStart"/>
      <w:r w:rsidRPr="00FC14BA">
        <w:rPr>
          <w:b/>
          <w:bCs/>
        </w:rPr>
        <w:t>test_scores</w:t>
      </w:r>
      <w:proofErr w:type="spellEnd"/>
      <w:r w:rsidRPr="00FC14BA">
        <w:rPr>
          <w:b/>
          <w:bCs/>
        </w:rPr>
        <w:t xml:space="preserve"> = []</w:t>
      </w:r>
    </w:p>
    <w:p w14:paraId="5AAC7E60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</w:t>
      </w:r>
    </w:p>
    <w:p w14:paraId="26791539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Create a variable to control the loop.</w:t>
      </w:r>
    </w:p>
    <w:p w14:paraId="0E2FF836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again = 'y'</w:t>
      </w:r>
    </w:p>
    <w:p w14:paraId="201FA343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Get the scores from the user and add them to</w:t>
      </w:r>
    </w:p>
    <w:p w14:paraId="78C6F33D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# the list.</w:t>
      </w:r>
    </w:p>
    <w:p w14:paraId="036E6A51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while again == 'y':</w:t>
      </w:r>
    </w:p>
    <w:p w14:paraId="3DF16258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    # Get a score and add it to the list.</w:t>
      </w:r>
    </w:p>
    <w:p w14:paraId="7056974B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    value = float(input('Enter a test score: '))</w:t>
      </w:r>
    </w:p>
    <w:p w14:paraId="44F70378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    </w:t>
      </w:r>
      <w:proofErr w:type="spellStart"/>
      <w:r w:rsidRPr="00FC14BA">
        <w:rPr>
          <w:b/>
          <w:bCs/>
        </w:rPr>
        <w:t>test_scores.append</w:t>
      </w:r>
      <w:proofErr w:type="spellEnd"/>
      <w:r w:rsidRPr="00FC14BA">
        <w:rPr>
          <w:b/>
          <w:bCs/>
        </w:rPr>
        <w:t>(value)</w:t>
      </w:r>
    </w:p>
    <w:p w14:paraId="48AFB4A7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    # Want to do this again?</w:t>
      </w:r>
    </w:p>
    <w:p w14:paraId="17B23EF7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    print('Do you want to add another score?')</w:t>
      </w:r>
    </w:p>
    <w:p w14:paraId="2C264A78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lastRenderedPageBreak/>
        <w:t xml:space="preserve">        again = input('y = yes, anything else = no: ')</w:t>
      </w:r>
    </w:p>
    <w:p w14:paraId="5403B509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    print()</w:t>
      </w:r>
    </w:p>
    <w:p w14:paraId="49304986" w14:textId="105FFCE4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        # Return the list.</w:t>
      </w:r>
    </w:p>
    <w:p w14:paraId="5C818247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return </w:t>
      </w:r>
      <w:proofErr w:type="spellStart"/>
      <w:r w:rsidRPr="00FC14BA">
        <w:rPr>
          <w:b/>
          <w:bCs/>
        </w:rPr>
        <w:t>test_scores</w:t>
      </w:r>
      <w:proofErr w:type="spellEnd"/>
    </w:p>
    <w:p w14:paraId="6F6FCD82" w14:textId="77777777" w:rsidR="00FC14BA" w:rsidRPr="00FC14BA" w:rsidRDefault="00FC14BA" w:rsidP="00FC14BA">
      <w:pPr>
        <w:jc w:val="both"/>
        <w:rPr>
          <w:b/>
          <w:bCs/>
        </w:rPr>
      </w:pPr>
    </w:p>
    <w:p w14:paraId="2F2BEDC3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# The </w:t>
      </w:r>
      <w:proofErr w:type="spellStart"/>
      <w:r w:rsidRPr="00FC14BA">
        <w:rPr>
          <w:b/>
          <w:bCs/>
        </w:rPr>
        <w:t>get_total</w:t>
      </w:r>
      <w:proofErr w:type="spellEnd"/>
      <w:r w:rsidRPr="00FC14BA">
        <w:rPr>
          <w:b/>
          <w:bCs/>
        </w:rPr>
        <w:t xml:space="preserve"> function accepts a list as an</w:t>
      </w:r>
    </w:p>
    <w:p w14:paraId="434D1D4B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># argument returns the total of the values in</w:t>
      </w:r>
    </w:p>
    <w:p w14:paraId="00699CB8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># the list.</w:t>
      </w:r>
    </w:p>
    <w:p w14:paraId="6EADE37B" w14:textId="77777777" w:rsidR="00FC14BA" w:rsidRPr="00FC14BA" w:rsidRDefault="00FC14BA" w:rsidP="00FC14BA">
      <w:pPr>
        <w:spacing w:after="120"/>
        <w:jc w:val="both"/>
        <w:rPr>
          <w:b/>
          <w:bCs/>
        </w:rPr>
      </w:pPr>
      <w:r w:rsidRPr="00FC14BA">
        <w:rPr>
          <w:b/>
          <w:bCs/>
        </w:rPr>
        <w:t xml:space="preserve">def </w:t>
      </w:r>
      <w:proofErr w:type="spellStart"/>
      <w:r w:rsidRPr="00FC14BA">
        <w:rPr>
          <w:b/>
          <w:bCs/>
        </w:rPr>
        <w:t>get_total</w:t>
      </w:r>
      <w:proofErr w:type="spellEnd"/>
      <w:r w:rsidRPr="00FC14BA">
        <w:rPr>
          <w:b/>
          <w:bCs/>
        </w:rPr>
        <w:t>(</w:t>
      </w:r>
      <w:proofErr w:type="spellStart"/>
      <w:r w:rsidRPr="00FC14BA">
        <w:rPr>
          <w:b/>
          <w:bCs/>
        </w:rPr>
        <w:t>value_list</w:t>
      </w:r>
      <w:proofErr w:type="spellEnd"/>
      <w:r w:rsidRPr="00FC14BA">
        <w:rPr>
          <w:b/>
          <w:bCs/>
        </w:rPr>
        <w:t>):</w:t>
      </w:r>
    </w:p>
    <w:p w14:paraId="1FFCDF12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Create a variable to use as an accumulator.</w:t>
      </w:r>
    </w:p>
    <w:p w14:paraId="4306814B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total = 0.0</w:t>
      </w:r>
    </w:p>
    <w:p w14:paraId="307EF997" w14:textId="05A75CF3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    # Calculate the total of the list elements.</w:t>
      </w:r>
    </w:p>
    <w:p w14:paraId="1239EA74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for num in </w:t>
      </w:r>
      <w:proofErr w:type="spellStart"/>
      <w:r w:rsidRPr="00FC14BA">
        <w:rPr>
          <w:b/>
          <w:bCs/>
        </w:rPr>
        <w:t>value_list</w:t>
      </w:r>
      <w:proofErr w:type="spellEnd"/>
      <w:r w:rsidRPr="00FC14BA">
        <w:rPr>
          <w:b/>
          <w:bCs/>
        </w:rPr>
        <w:t>:</w:t>
      </w:r>
    </w:p>
    <w:p w14:paraId="52E41A63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    total += num</w:t>
      </w:r>
    </w:p>
    <w:p w14:paraId="756A0BE1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 xml:space="preserve">    # Return the total.</w:t>
      </w:r>
    </w:p>
    <w:p w14:paraId="0056B931" w14:textId="77777777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 xml:space="preserve">    return total</w:t>
      </w:r>
    </w:p>
    <w:p w14:paraId="3E0C65B0" w14:textId="77777777" w:rsidR="00FC14BA" w:rsidRPr="00FC14BA" w:rsidRDefault="00FC14BA" w:rsidP="00FC14BA">
      <w:pPr>
        <w:spacing w:after="0"/>
        <w:jc w:val="both"/>
        <w:rPr>
          <w:b/>
          <w:bCs/>
        </w:rPr>
      </w:pPr>
      <w:r w:rsidRPr="00FC14BA">
        <w:rPr>
          <w:b/>
          <w:bCs/>
        </w:rPr>
        <w:t># Call the main function.</w:t>
      </w:r>
    </w:p>
    <w:p w14:paraId="6ABB9785" w14:textId="7CA5F4A5" w:rsidR="00FC14BA" w:rsidRPr="00FC14BA" w:rsidRDefault="00FC14BA" w:rsidP="00FC14BA">
      <w:pPr>
        <w:jc w:val="both"/>
        <w:rPr>
          <w:b/>
          <w:bCs/>
        </w:rPr>
      </w:pPr>
      <w:r w:rsidRPr="00FC14BA">
        <w:rPr>
          <w:b/>
          <w:bCs/>
        </w:rPr>
        <w:t>main()</w:t>
      </w:r>
    </w:p>
    <w:p w14:paraId="4BAA7588" w14:textId="656BBBF2" w:rsidR="00FC14BA" w:rsidRDefault="00FC14BA" w:rsidP="0032033F">
      <w:pPr>
        <w:jc w:val="center"/>
        <w:rPr>
          <w:b/>
          <w:bCs/>
          <w:color w:val="FF0000"/>
        </w:rPr>
      </w:pPr>
    </w:p>
    <w:p w14:paraId="71160F13" w14:textId="7353564C" w:rsidR="00FC14BA" w:rsidRDefault="00FC14BA" w:rsidP="00FC14BA">
      <w:pPr>
        <w:jc w:val="both"/>
        <w:rPr>
          <w:noProof/>
        </w:rPr>
      </w:pPr>
      <w:r w:rsidRPr="00FC14BA">
        <w:rPr>
          <w:b/>
          <w:bCs/>
          <w:color w:val="FF0000"/>
        </w:rPr>
        <w:lastRenderedPageBreak/>
        <w:drawing>
          <wp:inline distT="0" distB="0" distL="0" distR="0" wp14:anchorId="3145369A" wp14:editId="16ED55FA">
            <wp:extent cx="5943600" cy="3190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14BA">
        <w:rPr>
          <w:noProof/>
        </w:rPr>
        <w:t xml:space="preserve"> </w:t>
      </w:r>
      <w:r w:rsidRPr="00FC14BA">
        <w:rPr>
          <w:b/>
          <w:bCs/>
          <w:color w:val="FF0000"/>
        </w:rPr>
        <w:drawing>
          <wp:inline distT="0" distB="0" distL="0" distR="0" wp14:anchorId="4C95C6F5" wp14:editId="5BA0170B">
            <wp:extent cx="5943600" cy="3039110"/>
            <wp:effectExtent l="0" t="0" r="0" b="889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14BA">
        <w:rPr>
          <w:noProof/>
        </w:rPr>
        <w:t xml:space="preserve"> </w:t>
      </w:r>
      <w:r w:rsidRPr="00FC14BA">
        <w:rPr>
          <w:noProof/>
        </w:rPr>
        <w:lastRenderedPageBreak/>
        <w:drawing>
          <wp:inline distT="0" distB="0" distL="0" distR="0" wp14:anchorId="07816EE7" wp14:editId="23A7B18E">
            <wp:extent cx="5943600" cy="2072005"/>
            <wp:effectExtent l="0" t="0" r="0" b="444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286E9" w14:textId="4A9E88A9" w:rsidR="00FC14BA" w:rsidRDefault="00FC14BA" w:rsidP="00FC14BA">
      <w:pPr>
        <w:jc w:val="both"/>
        <w:rPr>
          <w:noProof/>
        </w:rPr>
      </w:pPr>
    </w:p>
    <w:p w14:paraId="3EEDAA70" w14:textId="0BEE47F3" w:rsidR="00FC14BA" w:rsidRDefault="00FC14BA" w:rsidP="00FC14BA">
      <w:pPr>
        <w:jc w:val="both"/>
        <w:rPr>
          <w:b/>
          <w:bCs/>
          <w:color w:val="FF0000"/>
        </w:rPr>
      </w:pPr>
      <w:r w:rsidRPr="00FC14BA">
        <w:rPr>
          <w:b/>
          <w:bCs/>
          <w:color w:val="FF0000"/>
        </w:rPr>
        <w:drawing>
          <wp:inline distT="0" distB="0" distL="0" distR="0" wp14:anchorId="4F4ADD83" wp14:editId="2E83C9EB">
            <wp:extent cx="5943600" cy="238950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7CA8" w14:textId="3890F4AB" w:rsidR="00FC14BA" w:rsidRPr="0032033F" w:rsidRDefault="00FC14BA" w:rsidP="0032033F">
      <w:pPr>
        <w:jc w:val="center"/>
        <w:rPr>
          <w:b/>
          <w:bCs/>
          <w:color w:val="FF0000"/>
        </w:rPr>
      </w:pPr>
      <w:r w:rsidRPr="00FC14BA">
        <w:rPr>
          <w:b/>
          <w:bCs/>
          <w:color w:val="FF0000"/>
        </w:rPr>
        <w:drawing>
          <wp:inline distT="0" distB="0" distL="0" distR="0" wp14:anchorId="2C07278D" wp14:editId="095D6DC5">
            <wp:extent cx="5943600" cy="5086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F8390" w14:textId="6876F93C" w:rsidR="005E184F" w:rsidRDefault="005E184F" w:rsidP="005E184F"/>
    <w:p w14:paraId="57729EE1" w14:textId="2369A8CE" w:rsidR="005E184F" w:rsidRDefault="005E184F" w:rsidP="005E184F">
      <w:r w:rsidRPr="005E184F">
        <w:rPr>
          <w:b/>
          <w:bCs/>
        </w:rPr>
        <w:t>Project #</w:t>
      </w:r>
      <w:r>
        <w:rPr>
          <w:b/>
          <w:bCs/>
        </w:rPr>
        <w:t>2</w:t>
      </w:r>
      <w:r w:rsidRPr="005E184F">
        <w:rPr>
          <w:b/>
          <w:bCs/>
        </w:rPr>
        <w:t>:</w:t>
      </w:r>
      <w:r>
        <w:t xml:space="preserve"> complete the following program below</w:t>
      </w:r>
    </w:p>
    <w:p w14:paraId="277D9DE9" w14:textId="520207C6" w:rsidR="005E184F" w:rsidRDefault="005E184F" w:rsidP="005E184F">
      <w:r>
        <w:rPr>
          <w:noProof/>
        </w:rPr>
        <w:drawing>
          <wp:inline distT="0" distB="0" distL="0" distR="0" wp14:anchorId="4A6EC8E5" wp14:editId="45DB116A">
            <wp:extent cx="5074920" cy="1082040"/>
            <wp:effectExtent l="0" t="0" r="0" b="381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362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FEEE72" wp14:editId="493D2783">
            <wp:extent cx="4267570" cy="4953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1BDC" w14:textId="66C69419" w:rsidR="0032033F" w:rsidRDefault="0032033F" w:rsidP="005E184F"/>
    <w:p w14:paraId="6B2C605E" w14:textId="13574E4A" w:rsidR="0032033F" w:rsidRP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lastRenderedPageBreak/>
        <w:t>#</w:t>
      </w:r>
      <w:r>
        <w:rPr>
          <w:b/>
          <w:bCs/>
          <w:color w:val="FF0000"/>
        </w:rPr>
        <w:t>2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103148D4" w14:textId="77777777" w:rsidR="00791F40" w:rsidRDefault="00791F40" w:rsidP="00791F40">
      <w:pPr>
        <w:spacing w:after="0"/>
      </w:pPr>
      <w:r>
        <w:t># CMPR114</w:t>
      </w:r>
    </w:p>
    <w:p w14:paraId="4DC3AEE1" w14:textId="77777777" w:rsidR="00791F40" w:rsidRDefault="00791F40" w:rsidP="00791F40">
      <w:r>
        <w:t># Number Analysis Program</w:t>
      </w:r>
    </w:p>
    <w:p w14:paraId="3ABC00D0" w14:textId="77777777" w:rsidR="00791F40" w:rsidRDefault="00791F40" w:rsidP="00791F40">
      <w:pPr>
        <w:spacing w:after="0"/>
      </w:pPr>
      <w:r>
        <w:t># Declaration</w:t>
      </w:r>
    </w:p>
    <w:p w14:paraId="5977F4FE" w14:textId="77777777" w:rsidR="00791F40" w:rsidRDefault="00791F40" w:rsidP="00791F40">
      <w:r>
        <w:t>numbers = []</w:t>
      </w:r>
    </w:p>
    <w:p w14:paraId="69FE8E69" w14:textId="77777777" w:rsidR="00791F40" w:rsidRDefault="00791F40" w:rsidP="00791F40">
      <w:r>
        <w:t>total = 0</w:t>
      </w:r>
    </w:p>
    <w:p w14:paraId="4F5A3235" w14:textId="77777777" w:rsidR="00791F40" w:rsidRDefault="00791F40" w:rsidP="00791F40">
      <w:pPr>
        <w:spacing w:after="0"/>
      </w:pPr>
      <w:r>
        <w:t># input - enter a series of 20 numbers.</w:t>
      </w:r>
    </w:p>
    <w:p w14:paraId="5244EAFA" w14:textId="77777777" w:rsidR="00791F40" w:rsidRDefault="00791F40" w:rsidP="00791F40">
      <w:r>
        <w:t xml:space="preserve">for </w:t>
      </w:r>
      <w:proofErr w:type="spellStart"/>
      <w:r>
        <w:t>i</w:t>
      </w:r>
      <w:proofErr w:type="spellEnd"/>
      <w:r>
        <w:t xml:space="preserve"> in range(20):</w:t>
      </w:r>
    </w:p>
    <w:p w14:paraId="38F75CDA" w14:textId="77777777" w:rsidR="00791F40" w:rsidRDefault="00791F40" w:rsidP="00791F40">
      <w:r>
        <w:t xml:space="preserve">    number = int(input(</w:t>
      </w:r>
      <w:proofErr w:type="spellStart"/>
      <w:r>
        <w:t>f'Enter</w:t>
      </w:r>
      <w:proofErr w:type="spellEnd"/>
      <w:r>
        <w:t xml:space="preserve"> a number #{i+1} (of a series of 20 numbers): '))</w:t>
      </w:r>
    </w:p>
    <w:p w14:paraId="04B1DD7B" w14:textId="77777777" w:rsidR="00791F40" w:rsidRDefault="00791F40" w:rsidP="00791F40">
      <w:r>
        <w:t xml:space="preserve">    # store the numbers in a list</w:t>
      </w:r>
    </w:p>
    <w:p w14:paraId="368A79B2" w14:textId="77777777" w:rsidR="00791F40" w:rsidRDefault="00791F40" w:rsidP="00791F40">
      <w:r>
        <w:t xml:space="preserve">    </w:t>
      </w:r>
      <w:proofErr w:type="spellStart"/>
      <w:r>
        <w:t>numbers.append</w:t>
      </w:r>
      <w:proofErr w:type="spellEnd"/>
      <w:r>
        <w:t>(number)</w:t>
      </w:r>
    </w:p>
    <w:p w14:paraId="796B7C79" w14:textId="77777777" w:rsidR="00791F40" w:rsidRDefault="00791F40" w:rsidP="00791F40">
      <w:r>
        <w:t xml:space="preserve">    total += number</w:t>
      </w:r>
    </w:p>
    <w:p w14:paraId="2B9333DB" w14:textId="77777777" w:rsidR="00791F40" w:rsidRDefault="00791F40" w:rsidP="00791F40"/>
    <w:p w14:paraId="493922D0" w14:textId="77777777" w:rsidR="00791F40" w:rsidRDefault="00791F40" w:rsidP="00791F40">
      <w:r>
        <w:t># output</w:t>
      </w:r>
    </w:p>
    <w:p w14:paraId="2FF95FA1" w14:textId="77777777" w:rsidR="00791F40" w:rsidRDefault="00791F40" w:rsidP="00791F40">
      <w:r>
        <w:t>print('The lowest number in the list is', min(numbers))</w:t>
      </w:r>
    </w:p>
    <w:p w14:paraId="0CD663B5" w14:textId="77777777" w:rsidR="00791F40" w:rsidRDefault="00791F40" w:rsidP="00791F40">
      <w:r>
        <w:t>print('The highest number in the list is', max(numbers))</w:t>
      </w:r>
    </w:p>
    <w:p w14:paraId="17BBBD6B" w14:textId="77777777" w:rsidR="00791F40" w:rsidRDefault="00791F40" w:rsidP="00791F40">
      <w:r>
        <w:t>print('The total in the list is', total)</w:t>
      </w:r>
    </w:p>
    <w:p w14:paraId="3047EADE" w14:textId="7C9028E4" w:rsidR="005E184F" w:rsidRDefault="00791F40" w:rsidP="00791F40">
      <w:r>
        <w:t>print('The average in the list is', total / 20)</w:t>
      </w:r>
    </w:p>
    <w:p w14:paraId="417DB414" w14:textId="0A7FE50C" w:rsidR="00791F40" w:rsidRDefault="00791F40" w:rsidP="00791F40">
      <w:r w:rsidRPr="00791F40">
        <w:rPr>
          <w:noProof/>
        </w:rPr>
        <w:drawing>
          <wp:inline distT="0" distB="0" distL="0" distR="0" wp14:anchorId="15FDF81E" wp14:editId="06103FBD">
            <wp:extent cx="5943600" cy="2772410"/>
            <wp:effectExtent l="0" t="0" r="0" b="889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2C537" w14:textId="4B28FE7B" w:rsidR="0063434E" w:rsidRDefault="0063434E" w:rsidP="00791F40">
      <w:r w:rsidRPr="0063434E">
        <w:rPr>
          <w:noProof/>
        </w:rPr>
        <w:lastRenderedPageBreak/>
        <w:drawing>
          <wp:inline distT="0" distB="0" distL="0" distR="0" wp14:anchorId="7EB78647" wp14:editId="392B0982">
            <wp:extent cx="5943600" cy="3484245"/>
            <wp:effectExtent l="0" t="0" r="0" b="190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434E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0446D" w14:textId="77777777" w:rsidR="007E2A25" w:rsidRDefault="007E2A25" w:rsidP="000F31CC">
      <w:pPr>
        <w:spacing w:after="0" w:line="240" w:lineRule="auto"/>
      </w:pPr>
      <w:r>
        <w:separator/>
      </w:r>
    </w:p>
  </w:endnote>
  <w:endnote w:type="continuationSeparator" w:id="0">
    <w:p w14:paraId="4998F015" w14:textId="77777777" w:rsidR="007E2A25" w:rsidRDefault="007E2A25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60017" w14:textId="77777777" w:rsidR="007E2A25" w:rsidRDefault="007E2A25" w:rsidP="000F31CC">
      <w:pPr>
        <w:spacing w:after="0" w:line="240" w:lineRule="auto"/>
      </w:pPr>
      <w:r>
        <w:separator/>
      </w:r>
    </w:p>
  </w:footnote>
  <w:footnote w:type="continuationSeparator" w:id="0">
    <w:p w14:paraId="5ECD633A" w14:textId="77777777" w:rsidR="007E2A25" w:rsidRDefault="007E2A25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436D0C31" w:rsidR="000F31CC" w:rsidRDefault="000F31CC">
    <w:pPr>
      <w:pStyle w:val="Header"/>
    </w:pPr>
    <w:r w:rsidRPr="000F31CC">
      <w:t>m7 homework #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F31CC"/>
    <w:rsid w:val="00254592"/>
    <w:rsid w:val="00273E3C"/>
    <w:rsid w:val="0032033F"/>
    <w:rsid w:val="00507AE9"/>
    <w:rsid w:val="005E184F"/>
    <w:rsid w:val="0063434E"/>
    <w:rsid w:val="00791F40"/>
    <w:rsid w:val="007E2A25"/>
    <w:rsid w:val="00823285"/>
    <w:rsid w:val="00A54640"/>
    <w:rsid w:val="00D766E0"/>
    <w:rsid w:val="00FC14BA"/>
    <w:rsid w:val="00FD1555"/>
    <w:rsid w:val="00FF6585"/>
    <w:rsid w:val="00FF7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399</Words>
  <Characters>2276</Characters>
  <Application>Microsoft Office Word</Application>
  <DocSecurity>0</DocSecurity>
  <Lines>18</Lines>
  <Paragraphs>5</Paragraphs>
  <ScaleCrop>false</ScaleCrop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stin</cp:lastModifiedBy>
  <cp:revision>6</cp:revision>
  <dcterms:created xsi:type="dcterms:W3CDTF">2023-02-27T02:08:00Z</dcterms:created>
  <dcterms:modified xsi:type="dcterms:W3CDTF">2023-03-05T07:06:00Z</dcterms:modified>
</cp:coreProperties>
</file>